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59C" w:rsidRDefault="005B28C2" w:rsidP="00610F96">
      <w:r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AA1E63" wp14:editId="625CA264">
                <wp:simplePos x="0" y="0"/>
                <wp:positionH relativeFrom="column">
                  <wp:posOffset>2228850</wp:posOffset>
                </wp:positionH>
                <wp:positionV relativeFrom="paragraph">
                  <wp:posOffset>-219075</wp:posOffset>
                </wp:positionV>
                <wp:extent cx="38754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54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66D" w:rsidRPr="0027066D" w:rsidRDefault="005B28C2" w:rsidP="005B28C2">
                            <w:pPr>
                              <w:spacing w:line="216" w:lineRule="auto"/>
                              <w:ind w:left="-709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  <w:t xml:space="preserve">       </w:t>
                            </w:r>
                            <w:r w:rsidR="0027066D"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  <w:t>Hello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AA1E63" id="_x0000_t202" coordsize="21600,21600" o:spt="202" path="m,l,21600r21600,l21600,xe">
                <v:stroke joinstyle="miter"/>
                <v:path gradientshapeok="t" o:connecttype="rect"/>
              </v:shapetype>
              <v:shape id="Text Box 126" o:spid="_x0000_s1026" type="#_x0000_t202" style="position:absolute;margin-left:175.5pt;margin-top:-17.25pt;width:305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jB1twIAALw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" filled="f" stroked="f">
                <v:textbox>
                  <w:txbxContent>
                    <w:p w:rsidR="0027066D" w:rsidRPr="0027066D" w:rsidRDefault="005B28C2" w:rsidP="005B28C2">
                      <w:pPr>
                        <w:spacing w:line="216" w:lineRule="auto"/>
                        <w:ind w:left="-709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  <w:t xml:space="preserve">       </w:t>
                      </w:r>
                      <w:r w:rsidR="0027066D" w:rsidRPr="0027066D"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  <w:t>Hello,</w:t>
                      </w:r>
                    </w:p>
                  </w:txbxContent>
                </v:textbox>
              </v:shape>
            </w:pict>
          </mc:Fallback>
        </mc:AlternateContent>
      </w:r>
      <w:r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105026</wp:posOffset>
                </wp:positionH>
                <wp:positionV relativeFrom="paragraph">
                  <wp:posOffset>85725</wp:posOffset>
                </wp:positionV>
                <wp:extent cx="3980180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01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57FD8" w:rsidRDefault="0027066D" w:rsidP="0064182C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</w:pP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64182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Tammy</w:t>
                            </w: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cr/>
                            </w:r>
                            <w:r w:rsidR="0064182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MONTGOME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65.75pt;margin-top:6.75pt;width:313.4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yvn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" filled="f" stroked="f">
                <v:textbox>
                  <w:txbxContent>
                    <w:p w:rsidR="001373EC" w:rsidRPr="00C57FD8" w:rsidRDefault="0027066D" w:rsidP="0064182C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</w:pP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 xml:space="preserve">I’m </w:t>
                      </w:r>
                      <w:r w:rsidR="0064182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Tammy</w:t>
                      </w: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cr/>
                      </w:r>
                      <w:r w:rsidR="0064182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MONTGOMERY</w:t>
                      </w:r>
                    </w:p>
                  </w:txbxContent>
                </v:textbox>
              </v:shape>
            </w:pict>
          </mc:Fallback>
        </mc:AlternateContent>
      </w:r>
      <w:r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390525</wp:posOffset>
                </wp:positionH>
                <wp:positionV relativeFrom="paragraph">
                  <wp:posOffset>-304801</wp:posOffset>
                </wp:positionV>
                <wp:extent cx="1962150" cy="1952625"/>
                <wp:effectExtent l="0" t="0" r="0" b="9525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2150" cy="1952625"/>
                        </a:xfrm>
                        <a:prstGeom prst="rect">
                          <a:avLst/>
                        </a:prstGeom>
                        <a:blipFill dpi="0" rotWithShape="0">
                          <a:blip r:embed="rId6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CC898C" id="Rectangle 134" o:spid="_x0000_s1026" alt="pic-instruction" style="position:absolute;margin-left:-30.75pt;margin-top:-24pt;width:154.5pt;height:15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" stroked="f">
                <v:fill r:id="rId7" o:title="pic-instruction" recolor="t" type="frame"/>
              </v:rect>
            </w:pict>
          </mc:Fallback>
        </mc:AlternateContent>
      </w:r>
      <w:r w:rsidR="001B2E3C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0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420C55" w:rsidRDefault="004F5B3B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420C55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margin-left:165.75pt;margin-top:145.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" filled="f" stroked="f">
                <v:textbox>
                  <w:txbxContent>
                    <w:p w:rsidR="004F5B3B" w:rsidRPr="00420C55" w:rsidRDefault="004F5B3B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</w:pPr>
                      <w:r w:rsidRPr="00420C55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71750</wp:posOffset>
                </wp:positionH>
                <wp:positionV relativeFrom="paragraph">
                  <wp:posOffset>10731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93EBC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(</w:t>
                            </w:r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0) 1 2345 555   -   </w:t>
                            </w:r>
                            <w:r w:rsidR="00540EE1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contact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29" type="#_x0000_t202" style="position:absolute;margin-left:202.5pt;margin-top:84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p0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" filled="f" stroked="f">
                <v:textbox>
                  <w:txbxContent>
                    <w:p w:rsidR="001373EC" w:rsidRPr="00C93EBC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>+(</w:t>
                      </w:r>
                      <w:proofErr w:type="gramEnd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0) 1 2345 555   -   </w:t>
                      </w:r>
                      <w:r w:rsidR="00540EE1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contact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29" type="#_x0000_t202" style="position:absolute;margin-left:-48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G1/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" filled="f" stroked="f">
                <v:textbox>
                  <w:txbxContent>
                    <w:p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0" type="#_x0000_t202" style="position:absolute;margin-left:-48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1" type="#_x0000_t202" style="position:absolute;margin-left:-48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Qxq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2" type="#_x0000_t202" style="position:absolute;margin-left:-48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3" type="#_x0000_t202" style="position:absolute;margin-left:-52.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3eK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4" type="#_x0000_t202" style="position:absolute;margin-left:-57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OGt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zzEStIcSPbK9QXdyj8IgsfkZB52B2sMAimYPAqizi1UP97L6ppGQy5aKDbtVSo4tozX4F9qf/sXX&#10;CUdbkPX4UdZgiG6NdED7RvU2eZAOBOhQp6dTbawzFTxG13E0m8cYVSC7JlEauO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E57826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E57826"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5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PIQuA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" filled="f" stroked="f">
                <v:textbox>
                  <w:txbxContent>
                    <w:p w:rsidR="003505B2" w:rsidRPr="00E57826" w:rsidRDefault="003505B2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E57826"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1799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4182C" w:rsidRDefault="003505B2" w:rsidP="003505B2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36" type="#_x0000_t202" style="position:absolute;margin-left:156.85pt;margin-top:565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PK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" filled="f" stroked="f">
                <v:textbox>
                  <w:txbxContent>
                    <w:p w:rsidR="003505B2" w:rsidRPr="0064182C" w:rsidRDefault="003505B2" w:rsidP="003505B2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Design University</w:t>
                      </w:r>
                      <w:r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8486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4182C" w:rsidRDefault="003505B2" w:rsidP="003505B2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Some College</w:t>
                            </w: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37" type="#_x0000_t202" style="position:absolute;margin-left:156.85pt;margin-top:618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hgJ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" filled="f" stroked="f">
                <v:textbox>
                  <w:txbxContent>
                    <w:p w:rsidR="003505B2" w:rsidRPr="0064182C" w:rsidRDefault="003505B2" w:rsidP="003505B2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Some College</w:t>
                      </w:r>
                      <w:r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1997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487920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38" type="#_x0000_t202" style="position:absolute;margin-left:156.85pt;margin-top:589.6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jp5uQ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aesen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150860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</w:t>
                            </w:r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9" type="#_x0000_t202" style="position:absolute;margin-left:156.85pt;margin-top:641.8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di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c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</w:t>
                      </w:r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</w:t>
                      </w:r>
                      <w:proofErr w:type="spellEnd"/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720080</wp:posOffset>
                </wp:positionV>
                <wp:extent cx="4208780" cy="809625"/>
                <wp:effectExtent l="0" t="0" r="0" b="952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C93EBC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0" type="#_x0000_t202" style="position:absolute;margin-left:156.85pt;margin-top:450.4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Wwjug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" filled="f" stroked="f">
                <v:textbox>
                  <w:txbxContent>
                    <w:p w:rsidR="00A60664" w:rsidRPr="00C93EBC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Se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trice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cilis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rn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ps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celeri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ro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rc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e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dol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u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is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ucib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01 &gt; 20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8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1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BZ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" filled="f" stroked="f">
                <v:textbox>
                  <w:txbxContent>
                    <w:p w:rsidR="00A60664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Manager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01 &gt; 20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8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01383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8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15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42" type="#_x0000_t202" style="position:absolute;margin-left:156.85pt;margin-top:316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RbeuA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" filled="f" stroked="f">
                <v:textbox>
                  <w:txbxContent>
                    <w:p w:rsidR="007C41E6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Marketing Specialist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8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&gt; 2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15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32816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C93EBC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stibul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ac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aore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ermentu</w:t>
                            </w:r>
                            <w:bookmarkStart w:id="0" w:name="_GoBack"/>
                            <w:bookmarkEnd w:id="0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</w:t>
                            </w:r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43" type="#_x0000_t202" style="position:absolute;margin-left:156.85pt;margin-top:340.8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SDSuwIAAMQ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" filled="f" stroked="f">
                <v:textbox>
                  <w:txbxContent>
                    <w:p w:rsidR="007C41E6" w:rsidRPr="00C93EBC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stibul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ac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aore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bor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e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st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enea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mp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er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l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rc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</w:t>
                      </w:r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lamcorper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Sales Manager</w:t>
                            </w:r>
                            <w:r w:rsidR="00877E1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15</w:t>
                            </w:r>
                            <w:r w:rsidR="00877E1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4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4FuAIAAMI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" filled="f" stroked="f">
                <v:textbox>
                  <w:txbxContent>
                    <w:p w:rsidR="00877E14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Sales Manager</w:t>
                      </w:r>
                      <w:r w:rsidR="00877E1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15</w:t>
                      </w:r>
                      <w:r w:rsidR="00877E1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C93EBC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libero non ipsum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interd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bland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utr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quam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mmod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vitae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fe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5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H5MuA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" filled="f" stroked="f">
                <v:textbox>
                  <w:txbxContent>
                    <w:p w:rsidR="00877E14" w:rsidRPr="00C93EBC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libero non ipsum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interd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bland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ec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utr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quam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ivam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ur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di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acu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gi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uscip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urp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mmod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vitae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fe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>
                <wp:simplePos x="0" y="0"/>
                <wp:positionH relativeFrom="column">
                  <wp:posOffset>2105024</wp:posOffset>
                </wp:positionH>
                <wp:positionV relativeFrom="paragraph">
                  <wp:posOffset>180975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2B31B" id="Rectangle 23" o:spid="_x0000_s1026" style="position:absolute;margin-left:165.75pt;margin-top:142.5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" fillcolor="#e7c2c9" stroked="f" strokeweight="1pt"/>
            </w:pict>
          </mc:Fallback>
        </mc:AlternateContent>
      </w:r>
      <w:r w:rsidR="0064182C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5257800</wp:posOffset>
                </wp:positionV>
                <wp:extent cx="2299970" cy="43815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64182C" w:rsidRDefault="0064182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E7C2C9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64182C">
                              <w:rPr>
                                <w:rFonts w:ascii="Open Sans Semibold" w:hAnsi="Open Sans Semibold" w:cs="Open Sans Semibold"/>
                                <w:color w:val="E7C2C9"/>
                                <w:spacing w:val="20"/>
                                <w:sz w:val="40"/>
                                <w:szCs w:val="40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47" type="#_x0000_t202" style="position:absolute;margin-left:-52.5pt;margin-top:414pt;width:181.1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4gOug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" filled="f" stroked="f">
                <v:textbox>
                  <w:txbxContent>
                    <w:p w:rsidR="00220AD3" w:rsidRPr="0064182C" w:rsidRDefault="0064182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E7C2C9"/>
                          <w:spacing w:val="20"/>
                          <w:sz w:val="40"/>
                          <w:szCs w:val="40"/>
                        </w:rPr>
                      </w:pPr>
                      <w:r w:rsidRPr="0064182C">
                        <w:rPr>
                          <w:rFonts w:ascii="Open Sans Semibold" w:hAnsi="Open Sans Semibold" w:cs="Open Sans Semibold"/>
                          <w:color w:val="E7C2C9"/>
                          <w:spacing w:val="20"/>
                          <w:sz w:val="40"/>
                          <w:szCs w:val="40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89915</wp:posOffset>
                </wp:positionH>
                <wp:positionV relativeFrom="paragraph">
                  <wp:posOffset>5762625</wp:posOffset>
                </wp:positionV>
                <wp:extent cx="2223770" cy="33432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343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E57826" w:rsidRDefault="00E57826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</w:pP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Lorem ipsum dolor si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me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co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ctetur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dipiscing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i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oin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igula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osuer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semper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s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eti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ement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Du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t</w:t>
                            </w:r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nc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venenat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tempor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Maecenas a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gesta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mi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ug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lectu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condiment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vitae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dui. </w:t>
                            </w: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ellente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acus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teger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u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agitt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 no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ccumsan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convallis magna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uspendiss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48" type="#_x0000_t202" style="position:absolute;margin-left:-46.45pt;margin-top:453.75pt;width:175.1pt;height:26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2MiuwIAAMQ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" filled="f" stroked="f">
                <v:textbox>
                  <w:txbxContent>
                    <w:p w:rsidR="00220AD3" w:rsidRPr="00E57826" w:rsidRDefault="00E57826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</w:pP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Lorem ipsum dolor si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me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co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ctetur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dipiscing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i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oin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urus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igula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osuer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semper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s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eti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ement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Du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t</w:t>
                      </w:r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nc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venenat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tempor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Maecenas a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gesta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mi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ug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lectu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condiment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vitae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dui. </w:t>
                      </w: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ellente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acus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teger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u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agitt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 no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ccumsan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convallis magna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uspendiss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>
                <wp:simplePos x="0" y="0"/>
                <wp:positionH relativeFrom="column">
                  <wp:posOffset>-771525</wp:posOffset>
                </wp:positionH>
                <wp:positionV relativeFrom="paragraph">
                  <wp:posOffset>5076826</wp:posOffset>
                </wp:positionV>
                <wp:extent cx="2600960" cy="3638550"/>
                <wp:effectExtent l="0" t="0" r="889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3638550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83A4D" id="Rectangle 30" o:spid="_x0000_s1026" style="position:absolute;margin-left:-60.75pt;margin-top:399.75pt;width:204.8pt;height:286.5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" fillcolor="#1c1c1c" stroked="f" strokeweight="1pt"/>
            </w:pict>
          </mc:Fallback>
        </mc:AlternateContent>
      </w:r>
      <w:r w:rsidR="0027066D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B9B38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182765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48DB6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C6FDD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" fillcolor="#e7c2c9" stroked="f"/>
            </w:pict>
          </mc:Fallback>
        </mc:AlternateContent>
      </w:r>
      <w:r w:rsidR="00182765"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E57826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E57826"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9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" filled="f" stroked="f">
                <v:textbox>
                  <w:txbxContent>
                    <w:p w:rsidR="004F5B3B" w:rsidRPr="00E57826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E57826"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28C2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,"/>
  <w:listSeparator w:val=";"/>
  <w14:docId w14:val="3B91AF86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5E40D4-FFF0-4F2A-BE8D-47C1EE4F9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Windows User</cp:lastModifiedBy>
  <cp:revision>2</cp:revision>
  <dcterms:created xsi:type="dcterms:W3CDTF">2019-08-26T02:32:00Z</dcterms:created>
  <dcterms:modified xsi:type="dcterms:W3CDTF">2019-08-26T02:32:00Z</dcterms:modified>
</cp:coreProperties>
</file>